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2629"/>
        <w:gridCol w:w="6"/>
        <w:gridCol w:w="6"/>
      </w:tblGrid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A-0331     </w:t>
            </w: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bookmarkStart w:id="0" w:name="JD_ACA-E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ACA-EB  </w:t>
            </w:r>
            <w:bookmarkEnd w:id="0"/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"/>
        <w:gridCol w:w="45"/>
        <w:gridCol w:w="10663"/>
        <w:gridCol w:w="45"/>
        <w:gridCol w:w="23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45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shd w:val="clear" w:color="auto" w:fill="000000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B028B1" w:rsidRPr="00B028B1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B028B1" w:rsidRPr="00B028B1" w:rsidRDefault="00B028B1" w:rsidP="00B028B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" w:type="dxa"/>
            <w:shd w:val="clear" w:color="auto" w:fill="000000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B028B1" w:rsidRPr="00B028B1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B028B1" w:rsidRPr="00B028B1" w:rsidRDefault="00B028B1" w:rsidP="00B028B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b/>
                <w:bCs/>
                <w:sz w:val="24"/>
                <w:szCs w:val="24"/>
                <w:vertAlign w:val="subscript"/>
              </w:rPr>
              <w:t>EXPOSICIÓN</w:t>
            </w:r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FFFFFF"/>
                <w:sz w:val="24"/>
                <w:szCs w:val="24"/>
                <w:vertAlign w:val="subscript"/>
              </w:rPr>
              <w:t>          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b/>
                <w:bCs/>
                <w:sz w:val="24"/>
                <w:szCs w:val="24"/>
                <w:vertAlign w:val="subscript"/>
              </w:rPr>
              <w:t>EXPOSICIÓN</w:t>
            </w:r>
            <w:proofErr w:type="spellEnd"/>
          </w:p>
        </w:tc>
        <w:tc>
          <w:tcPr>
            <w:tcW w:w="45" w:type="dxa"/>
            <w:shd w:val="clear" w:color="auto" w:fill="000000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B028B1" w:rsidRPr="00B028B1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B028B1" w:rsidRPr="00B028B1" w:rsidRDefault="00B028B1" w:rsidP="00B028B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45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shd w:val="clear" w:color="auto" w:fill="000000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</w:tblGrid>
            <w:tr w:rsidR="00B028B1" w:rsidRPr="00B028B1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B028B1" w:rsidRPr="00B028B1" w:rsidRDefault="00B028B1" w:rsidP="00B028B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45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30"/>
        <w:gridCol w:w="10680"/>
        <w:gridCol w:w="30"/>
        <w:gridCol w:w="30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ACOSO SEXUAL 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8"/>
        <w:gridCol w:w="10770"/>
        <w:gridCol w:w="7"/>
        <w:gridCol w:w="7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FORMA DE QUEJA</w:t>
            </w: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br/>
              <w:t xml:space="preserve">(a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se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resentad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ante 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oficial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umplimient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lo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ispuest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el ACA-R)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405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2378"/>
        <w:gridCol w:w="6"/>
        <w:gridCol w:w="60"/>
      </w:tblGrid>
      <w:tr w:rsidR="00B028B1" w:rsidRPr="00B028B1" w:rsidTr="00B028B1">
        <w:trPr>
          <w:trHeight w:val="7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" w:type="dxa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 xml:space="preserve">Favor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imprimi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096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Nombr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         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______________________ </w:t>
            </w: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Fech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578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irec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776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Númer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teléfon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     </w:t>
            </w: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otr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númer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ond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se l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ued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localiza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49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urante las horas de 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346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irec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orre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lectrónic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3901"/>
        <w:gridCol w:w="6"/>
        <w:gridCol w:w="60"/>
      </w:tblGrid>
      <w:tr w:rsidR="00B028B1" w:rsidRPr="00B028B1" w:rsidTr="00B028B1">
        <w:trPr>
          <w:trHeight w:val="7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" w:type="dxa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Dese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quejarm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e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 xml:space="preserve"> contra de: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18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Nombr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la persona, la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scuel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o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epartament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rogram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o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ctividad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: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20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20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565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irec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776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specifiqu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su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quej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xplicand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roblem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om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lo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v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. Describe 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incident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lo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articipante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lo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ntecedente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incident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, y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ualquie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intent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que ha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hech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para resolver 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roblem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segúres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nota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las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fecha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relevante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tiempo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y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lugare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785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Fech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la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c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contra la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ual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quej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776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Hay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lguie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qu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odrí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roporciona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má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informa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sobr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st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?</w:t>
            </w:r>
            <w:proofErr w:type="gram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o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favor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scrib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lo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nombre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ireccione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y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número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teléfon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4769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  <w:u w:val="single"/>
              </w:rPr>
              <w:t>Nombr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  <w:u w:val="single"/>
              </w:rPr>
              <w:t>Direc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  <w:u w:val="single"/>
              </w:rPr>
              <w:t>Númer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  <w:u w:val="single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  <w:u w:val="single"/>
              </w:rPr>
              <w:t>teléfon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2912"/>
        <w:gridCol w:w="6"/>
        <w:gridCol w:w="60"/>
      </w:tblGrid>
      <w:tr w:rsidR="00B028B1" w:rsidRPr="00B028B1" w:rsidTr="00B028B1">
        <w:trPr>
          <w:trHeight w:val="7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" w:type="dxa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 xml:space="preserve">La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solu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b/>
                <w:bCs/>
                <w:color w:val="000000"/>
                <w:sz w:val="24"/>
                <w:szCs w:val="24"/>
              </w:rPr>
              <w:t>proyectad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776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Indiqu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qué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re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qu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ued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y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eb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hacers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para resolver 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roblem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. Sea lo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má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specífic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posibl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640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________________________________________________________________________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12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8009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ertific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qu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st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informació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s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orrect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 lo</w:t>
            </w:r>
            <w:proofErr w:type="gram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mejo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mi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onocimient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48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4654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     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____________________________________</w:t>
            </w:r>
            <w:r w:rsidRPr="00B028B1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br/>
            </w: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          Firma d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emandan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028B1" w:rsidRPr="00B028B1" w:rsidRDefault="00B028B1" w:rsidP="00B028B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  <w:gridCol w:w="10776"/>
        <w:gridCol w:w="6"/>
        <w:gridCol w:w="6"/>
      </w:tblGrid>
      <w:tr w:rsidR="00B028B1" w:rsidRPr="00B028B1" w:rsidTr="00B028B1">
        <w:trPr>
          <w:trHeight w:val="15"/>
          <w:tblCellSpacing w:w="0" w:type="dxa"/>
        </w:trPr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oficial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umplimient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segú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lo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señalad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e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el ACA-R,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ará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un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(1)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opi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emandante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y se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deben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onservar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un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(1)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copia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 xml:space="preserve"> para el </w:t>
            </w:r>
            <w:proofErr w:type="spellStart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archivo</w:t>
            </w:r>
            <w:proofErr w:type="spellEnd"/>
            <w:r w:rsidRPr="00B028B1">
              <w:rPr>
                <w:rFonts w:ascii="New Century Schlbk" w:eastAsia="Times New Roman" w:hAnsi="New Century Schlbk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28B1" w:rsidRPr="00B028B1" w:rsidTr="00B028B1">
        <w:trPr>
          <w:trHeight w:val="240"/>
          <w:tblCellSpacing w:w="0" w:type="dxa"/>
        </w:trPr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B028B1" w:rsidRPr="00B028B1" w:rsidRDefault="00B028B1" w:rsidP="00B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BA4A1E" w:rsidRDefault="00B028B1">
      <w:r w:rsidRPr="00B028B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 </w:t>
      </w:r>
      <w:r w:rsidRPr="00B028B1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B028B1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 </w:t>
      </w:r>
      <w:bookmarkStart w:id="1" w:name="_GoBack"/>
      <w:bookmarkEnd w:id="1"/>
    </w:p>
    <w:sectPr w:rsidR="00BA4A1E" w:rsidSect="00B028B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ew Century Schlbk">
    <w:altName w:val="Century Schoolbook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jI0Mjc2M7cwNbVQ0lEKTi0uzszPAykwrAUA128qmSwAAAA="/>
  </w:docVars>
  <w:rsids>
    <w:rsidRoot w:val="00B028B1"/>
    <w:rsid w:val="00B028B1"/>
    <w:rsid w:val="00BA4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B887E7-C400-41EF-A9FD-EDE1A2FEF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2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60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ern Shan</dc:creator>
  <cp:keywords/>
  <dc:description/>
  <cp:lastModifiedBy>LaVern Shan</cp:lastModifiedBy>
  <cp:revision>1</cp:revision>
  <dcterms:created xsi:type="dcterms:W3CDTF">2020-03-04T19:02:00Z</dcterms:created>
  <dcterms:modified xsi:type="dcterms:W3CDTF">2020-03-04T19:02:00Z</dcterms:modified>
</cp:coreProperties>
</file>